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zure Container Storage</w:t>
      </w:r>
      <w:r>
        <w:t xml:space="preserve"> </w:t>
      </w:r>
      <w:r>
        <w:t xml:space="preserve">is a cloud-based volume management, deployment, and orchestration service built natively for containers.</w:t>
      </w:r>
      <w:r>
        <w:t xml:space="preserve"> </w:t>
      </w:r>
      <w:hyperlink r:id="rId20">
        <w:r>
          <w:rPr>
            <w:rStyle w:val="Hyperlink"/>
          </w:rPr>
          <w:t xml:space="preserve">It integrates with Kubernetes, allowing you to dynamically and automatically provision persistent volumes to store data for stateful applications running on Kubernetes cluste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zure Container Storage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icrosoft Learn: Introduction to Azure Container Storage</w:t>
        </w:r>
      </w:hyperlink>
      <w:r>
        <w:t xml:space="preserve">: This article provides an overview of Azure Container Storage and its integration with Kubernetes. Learn how to create and manage volumes for production-scale stateful container applications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itHub: Azure Container Storage Documentation</w:t>
        </w:r>
      </w:hyperlink>
      <w:r>
        <w:t xml:space="preserve">: Dive deeper into the technical details of Azure Container Storage in this GitHub documentation. Understand how it works and its use cases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icrosoft Azure Updates: Public Preview of Azure Container Storage</w:t>
        </w:r>
      </w:hyperlink>
      <w:r>
        <w:t xml:space="preserve">: Stay up-to-date with the latest announcements and features related to Azure Container Storage. Explore its capabilities during the preview period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lass Central: Deploy Containers with Azure Kubernetes Service (AKS)</w:t>
        </w:r>
      </w:hyperlink>
      <w:r>
        <w:t xml:space="preserve">: Take this free course to learn how to deploy containers using Azure Kubernetes Service (AKS). Gain practical skills in managing container workloads.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CBT Nuggets: Developing for Azure Storage</w:t>
        </w:r>
      </w:hyperlink>
      <w:r>
        <w:t xml:space="preserve">: While not specific to Azure Container Storage, this training covers cloud storage resources, including Azure. Topics include working with blobs, Azure SQL databases, and more.</w:t>
      </w:r>
    </w:p>
    <w:p>
      <w:pPr>
        <w:pStyle w:val="FirstParagraph"/>
      </w:pPr>
      <w:hyperlink r:id="rId20">
        <w:r>
          <w:rPr>
            <w:rStyle w:val="Hyperlink"/>
          </w:rPr>
          <w:t xml:space="preserve">Remember that Azure Container Storage is currently in public preview, so it’s recommended for learning and experimentation rather than production workload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zure.microsoft.com/en-us/products/container-storage/" TargetMode="External" /><Relationship Type="http://schemas.openxmlformats.org/officeDocument/2006/relationships/hyperlink" Id="rId23" Target="https://azure.microsoft.com/en-us/updates/public-preview-azure-container-storage/" TargetMode="External" /><Relationship Type="http://schemas.openxmlformats.org/officeDocument/2006/relationships/hyperlink" Id="rId22" Target="https://github.com/MicrosoftDocs/azure-docs/blob/main/articles/storage/container-storage/container-storage-introduction.md" TargetMode="External" /><Relationship Type="http://schemas.openxmlformats.org/officeDocument/2006/relationships/hyperlink" Id="rId21" Target="https://learn.microsoft.com/en-us/azure/storage/container-storage/container-storage-introduction" TargetMode="External" /><Relationship Type="http://schemas.openxmlformats.org/officeDocument/2006/relationships/hyperlink" Id="rId25" Target="https://www.cbtnuggets.com/blog/training/new-training/developing-for-azure-storage" TargetMode="External" /><Relationship Type="http://schemas.openxmlformats.org/officeDocument/2006/relationships/hyperlink" Id="rId24" Target="https://www.classcentral.com/course/microsoft-learn-deploy-containers-by-using-azure-kubernetes-service-aks-2626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zure.microsoft.com/en-us/products/container-storage/" TargetMode="External" /><Relationship Type="http://schemas.openxmlformats.org/officeDocument/2006/relationships/hyperlink" Id="rId23" Target="https://azure.microsoft.com/en-us/updates/public-preview-azure-container-storage/" TargetMode="External" /><Relationship Type="http://schemas.openxmlformats.org/officeDocument/2006/relationships/hyperlink" Id="rId22" Target="https://github.com/MicrosoftDocs/azure-docs/blob/main/articles/storage/container-storage/container-storage-introduction.md" TargetMode="External" /><Relationship Type="http://schemas.openxmlformats.org/officeDocument/2006/relationships/hyperlink" Id="rId21" Target="https://learn.microsoft.com/en-us/azure/storage/container-storage/container-storage-introduction" TargetMode="External" /><Relationship Type="http://schemas.openxmlformats.org/officeDocument/2006/relationships/hyperlink" Id="rId25" Target="https://www.cbtnuggets.com/blog/training/new-training/developing-for-azure-storage" TargetMode="External" /><Relationship Type="http://schemas.openxmlformats.org/officeDocument/2006/relationships/hyperlink" Id="rId24" Target="https://www.classcentral.com/course/microsoft-learn-deploy-containers-by-using-azure-kubernetes-service-aks-2626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41Z</dcterms:created>
  <dcterms:modified xsi:type="dcterms:W3CDTF">2024-03-23T04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